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stantiv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presenta un sustantivo en el lenguaje.</w:t>
      </w:r>
      <w:r>
        <w:br/>
      </w:r>
      <w:r>
        <w:br/>
      </w:r>
      <w:r>
        <w:rPr>
          <w:rStyle w:val="CommentTok"/>
        </w:rPr>
        <w:t xml:space="preserve">    Atributos:</w:t>
      </w:r>
      <w:r>
        <w:br/>
      </w:r>
      <w:r>
        <w:rPr>
          <w:rStyle w:val="CommentTok"/>
        </w:rPr>
        <w:t xml:space="preserve">        nombre (str): El nombre del sustantivo.</w:t>
      </w:r>
      <w:r>
        <w:br/>
      </w:r>
      <w:r>
        <w:rPr>
          <w:rStyle w:val="CommentTok"/>
        </w:rPr>
        <w:t xml:space="preserve">        clase (str): La clase gramatical del sustantivo (común, propio, abstracto, concreto).</w:t>
      </w:r>
      <w:r>
        <w:br/>
      </w:r>
      <w:r>
        <w:rPr>
          <w:rStyle w:val="CommentTok"/>
        </w:rPr>
        <w:t xml:space="preserve">        genero (str): El género del sustantivo (masculino, femenino, neutro).</w:t>
      </w:r>
      <w:r>
        <w:br/>
      </w:r>
      <w:r>
        <w:rPr>
          <w:rStyle w:val="CommentTok"/>
        </w:rPr>
        <w:t xml:space="preserve">        numero (str): El número del sustantivo (singular, plural).</w:t>
      </w:r>
      <w:r>
        <w:br/>
      </w:r>
      <w:r>
        <w:br/>
      </w:r>
      <w:r>
        <w:rPr>
          <w:rStyle w:val="CommentTok"/>
        </w:rPr>
        <w:t xml:space="preserve">    Métodos:</w:t>
      </w:r>
      <w:r>
        <w:br/>
      </w:r>
      <w:r>
        <w:rPr>
          <w:rStyle w:val="CommentTok"/>
        </w:rPr>
        <w:t xml:space="preserve">        __init__(self, nombre, clase, genero, numero): Constructor de la clase.</w:t>
      </w:r>
      <w:r>
        <w:br/>
      </w:r>
      <w:r>
        <w:rPr>
          <w:rStyle w:val="CommentTok"/>
        </w:rPr>
        <w:t xml:space="preserve">        get_nombre(self): Devuelve el nombre del sustantivo.</w:t>
      </w:r>
      <w:r>
        <w:br/>
      </w:r>
      <w:r>
        <w:rPr>
          <w:rStyle w:val="CommentTok"/>
        </w:rPr>
        <w:t xml:space="preserve">        get_clase(self): Devuelve la clase gramatical del sustantivo.</w:t>
      </w:r>
      <w:r>
        <w:br/>
      </w:r>
      <w:r>
        <w:rPr>
          <w:rStyle w:val="CommentTok"/>
        </w:rPr>
        <w:t xml:space="preserve">        get_genero(self): Devuelve el género del sustantivo.</w:t>
      </w:r>
      <w:r>
        <w:br/>
      </w:r>
      <w:r>
        <w:rPr>
          <w:rStyle w:val="CommentTok"/>
        </w:rPr>
        <w:t xml:space="preserve">        get_numero(self): Devuelve el número del sustantivo.</w:t>
      </w:r>
      <w:r>
        <w:br/>
      </w:r>
      <w:r>
        <w:rPr>
          <w:rStyle w:val="CommentTok"/>
        </w:rPr>
        <w:t xml:space="preserve">        set_nombre(self, nuevo_nombre): Modifica el nombre del sustantivo.</w:t>
      </w:r>
      <w:r>
        <w:br/>
      </w:r>
      <w:r>
        <w:rPr>
          <w:rStyle w:val="CommentTok"/>
        </w:rPr>
        <w:t xml:space="preserve">        set_clase(self, nueva_clase): Modifica la clase gramatical del sustantivo.</w:t>
      </w:r>
      <w:r>
        <w:br/>
      </w:r>
      <w:r>
        <w:rPr>
          <w:rStyle w:val="CommentTok"/>
        </w:rPr>
        <w:t xml:space="preserve">        set_genero(self, nuevo_genero): Modifica el género del sustantivo.</w:t>
      </w:r>
      <w:r>
        <w:br/>
      </w:r>
      <w:r>
        <w:rPr>
          <w:rStyle w:val="CommentTok"/>
        </w:rPr>
        <w:t xml:space="preserve">        set_numero(self, nuevo_numero): Modifica el número del sustantivo.</w:t>
      </w:r>
      <w:r>
        <w:br/>
      </w:r>
      <w:r>
        <w:rPr>
          <w:rStyle w:val="CommentTok"/>
        </w:rPr>
        <w:t xml:space="preserve">        imprimir_informacion(self): Imprime la información del sustantivo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mbre, clase, genero, num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icializa un nuevo objeto Sustantivo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nombre (str): El nombre del sustantivo.</w:t>
      </w:r>
      <w:r>
        <w:br/>
      </w:r>
      <w:r>
        <w:rPr>
          <w:rStyle w:val="CommentTok"/>
        </w:rPr>
        <w:t xml:space="preserve">            clase (str): La clase gramatical del sustantivo.</w:t>
      </w:r>
      <w:r>
        <w:br/>
      </w:r>
      <w:r>
        <w:rPr>
          <w:rStyle w:val="CommentTok"/>
        </w:rPr>
        <w:t xml:space="preserve">            genero (str): El género del sustantivo.</w:t>
      </w:r>
      <w:r>
        <w:br/>
      </w:r>
      <w:r>
        <w:rPr>
          <w:rStyle w:val="CommentTok"/>
        </w:rPr>
        <w:t xml:space="preserve">            numero (str): El número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b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omb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el nombre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la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la clase gramatical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gen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el gén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um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el núm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nomb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evo_nombr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odifica el nombre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evo_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cla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eva_cla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odifica la clase gramatical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eva_cla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gen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evo_gen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odifica el gén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evo_gen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num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evo_num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odifica el núm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evo_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primir_informac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mprime la información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mbre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mb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ase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la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énero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n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úmero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m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Explicación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e</w:t>
      </w:r>
      <w:r>
        <w:rPr>
          <w:b/>
        </w:rPr>
        <w:t xml:space="preserve"> </w:t>
      </w:r>
      <w:r>
        <w:rPr>
          <w:rStyle w:val="VerbatimChar"/>
          <w:b/>
        </w:rPr>
        <w:t xml:space="preserve">Sustantivo</w:t>
      </w:r>
      <w:r>
        <w:t xml:space="preserve">: Define un objeto que representa un sustantiv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ributo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ombre</w:t>
      </w:r>
      <w:r>
        <w:t xml:space="preserve">: Almacena el nombre del sustantivo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lase</w:t>
      </w:r>
      <w:r>
        <w:t xml:space="preserve">: Almacena la clase gramatical del sustantivo (común, propio, abstracto, concreto)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genero</w:t>
      </w:r>
      <w:r>
        <w:t xml:space="preserve">: Almacena el género del sustantivo (masculino, femenino, neutro)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umero</w:t>
      </w:r>
      <w:r>
        <w:t xml:space="preserve">: Almacena el número del sustantivo (singular, plural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étodo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__init__()</w:t>
      </w:r>
      <w:r>
        <w:t xml:space="preserve">: Constructor de la clase. Inicializa los atributos del sustantivo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get_nombre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clase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genero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numero()</w:t>
      </w:r>
      <w:r>
        <w:t xml:space="preserve">: Devuelven el valor de los atributos correspondientes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set_nombr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clas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genero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numero()</w:t>
      </w:r>
      <w:r>
        <w:t xml:space="preserve">: Permiten modificar los valores de los atributos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mprimir_informacion()</w:t>
      </w:r>
      <w:r>
        <w:t xml:space="preserve">: Imprime la información del sustantivo en la consola.</w:t>
      </w:r>
    </w:p>
    <w:p>
      <w:pPr>
        <w:pStyle w:val="FirstParagraph"/>
      </w:pPr>
      <w:r>
        <w:rPr>
          <w:b/>
        </w:rPr>
        <w:t xml:space="preserve">Ejemplo de uso: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# Crea un objeto Sustantiv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02Z</dcterms:created>
  <dcterms:modified xsi:type="dcterms:W3CDTF">2024-09-17T23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